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590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1348E9C" w14:textId="77777777" w:rsidR="006F78F3" w:rsidRPr="003C7CCE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684FC558" w14:textId="77777777" w:rsidR="006F78F3" w:rsidRPr="003C7CCE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5BA32E19" w14:textId="77777777" w:rsidR="006F78F3" w:rsidRDefault="006F78F3" w:rsidP="006F78F3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  <w:r w:rsidR="00E642E9">
              <w:rPr>
                <w:rFonts w:ascii="Times New Roman" w:hAnsi="Times New Roman"/>
                <w:b/>
                <w:sz w:val="28"/>
              </w:rPr>
              <w:br/>
              <w:t>2019</w:t>
            </w:r>
          </w:p>
          <w:p w14:paraId="5752B688" w14:textId="482C0406" w:rsidR="00E642E9" w:rsidRPr="00302F76" w:rsidRDefault="00E642E9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</w:tc>
      </w:tr>
    </w:tbl>
    <w:p w14:paraId="4F30F7F2" w14:textId="1E2C5FB5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77777777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 xml:space="preserve">an outstanding young 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7259B2" w:rsidRPr="003C7CCE">
        <w:rPr>
          <w:rFonts w:ascii="Times New Roman" w:hAnsi="Times New Roman"/>
          <w:sz w:val="24"/>
          <w:szCs w:val="24"/>
        </w:rPr>
        <w:t xml:space="preserve">.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 colleague of the nominee.  Self-nominations are also accepted.</w:t>
      </w:r>
    </w:p>
    <w:p w14:paraId="2295EB03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Nominations must be submitted by email to the designated award coordinator by the established deadline.</w:t>
      </w:r>
    </w:p>
    <w:p w14:paraId="6C65A7A8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An AAAE vice president will receive applications and coordinate the selection process. </w:t>
      </w:r>
    </w:p>
    <w:p w14:paraId="12DDC282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50160FE0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.</w:t>
      </w:r>
    </w:p>
    <w:p w14:paraId="100A52E1" w14:textId="6D5606F1" w:rsidR="007259B2" w:rsidRPr="006E5C84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7 years or less service </w:t>
      </w:r>
      <w:r w:rsidRPr="006E5C84">
        <w:rPr>
          <w:rFonts w:ascii="Times New Roman" w:hAnsi="Times New Roman"/>
          <w:sz w:val="24"/>
          <w:szCs w:val="24"/>
        </w:rPr>
        <w:t xml:space="preserve">as a university faculty member. </w:t>
      </w:r>
    </w:p>
    <w:p w14:paraId="5C16A375" w14:textId="77777777" w:rsidR="006E5C84" w:rsidRPr="006E5C84" w:rsidRDefault="006E5C84" w:rsidP="006E5C84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Evidence of excellence in as an early career member should include:</w:t>
      </w:r>
    </w:p>
    <w:p w14:paraId="234C1E9C" w14:textId="45E41527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Excellence in teaching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>undergraduate graduate, or non</w:t>
      </w:r>
      <w:r w:rsidRPr="006E5C84">
        <w:rPr>
          <w:rFonts w:ascii="Times New Roman" w:hAnsi="Times New Roman"/>
          <w:sz w:val="24"/>
          <w:szCs w:val="24"/>
        </w:rPr>
        <w:noBreakHyphen/>
        <w:t>credit courses or programs. Knowledge of the field, methodology, and achievement.</w:t>
      </w:r>
    </w:p>
    <w:p w14:paraId="3A3F1F03" w14:textId="611FE162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Research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p</w:t>
      </w:r>
      <w:r>
        <w:rPr>
          <w:rFonts w:ascii="Times New Roman" w:hAnsi="Times New Roman"/>
          <w:sz w:val="24"/>
          <w:szCs w:val="24"/>
        </w:rPr>
        <w:t>ersonally completed or directed</w:t>
      </w:r>
      <w:r w:rsidRPr="006E5C84">
        <w:rPr>
          <w:rFonts w:ascii="Times New Roman" w:hAnsi="Times New Roman"/>
          <w:sz w:val="24"/>
          <w:szCs w:val="24"/>
        </w:rPr>
        <w:t xml:space="preserve"> (Bibliography)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5FA284EA" w14:textId="3E3EEB3C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Writings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books, periodicals, bulletins and editorial services.</w:t>
      </w:r>
    </w:p>
    <w:p w14:paraId="2941BB45" w14:textId="2078CC08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Service rendered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professional, to communi</w:t>
      </w:r>
      <w:r>
        <w:rPr>
          <w:rFonts w:ascii="Times New Roman" w:hAnsi="Times New Roman"/>
          <w:sz w:val="24"/>
          <w:szCs w:val="24"/>
        </w:rPr>
        <w:t xml:space="preserve">ty, to state and to the nation </w:t>
      </w:r>
      <w:r w:rsidRPr="006E5C84">
        <w:rPr>
          <w:rFonts w:ascii="Times New Roman" w:hAnsi="Times New Roman"/>
          <w:sz w:val="24"/>
          <w:szCs w:val="24"/>
        </w:rPr>
        <w:t>(List)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26AFC717" w14:textId="77777777" w:rsidR="006E5C84" w:rsidRPr="001B7D0A" w:rsidRDefault="006E5C84" w:rsidP="006E5C84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Cover sheet (see next page).</w:t>
      </w:r>
    </w:p>
    <w:p w14:paraId="6E5095F5" w14:textId="04E18190" w:rsidR="006E5C84" w:rsidRDefault="006E5C84" w:rsidP="006E5C84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vidence of excellence </w:t>
      </w:r>
      <w:r w:rsidR="00B4603F">
        <w:rPr>
          <w:rFonts w:ascii="Times New Roman" w:hAnsi="Times New Roman"/>
          <w:sz w:val="24"/>
          <w:szCs w:val="24"/>
        </w:rPr>
        <w:t>as an early career member</w:t>
      </w:r>
      <w:r>
        <w:rPr>
          <w:rFonts w:ascii="Times New Roman" w:hAnsi="Times New Roman"/>
          <w:sz w:val="24"/>
          <w:szCs w:val="24"/>
        </w:rPr>
        <w:t xml:space="preserve"> (items from #3 above), limited to three </w:t>
      </w:r>
      <w:r w:rsidRPr="001B7D0A">
        <w:rPr>
          <w:rFonts w:ascii="Times New Roman" w:hAnsi="Times New Roman"/>
          <w:sz w:val="24"/>
          <w:szCs w:val="24"/>
        </w:rPr>
        <w:t xml:space="preserve">pages total. 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9"/>
        <w:gridCol w:w="658"/>
        <w:gridCol w:w="5929"/>
      </w:tblGrid>
      <w:tr w:rsidR="006F78F3" w:rsidRPr="00302F76" w14:paraId="3F64075B" w14:textId="77777777" w:rsidTr="000D5845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77777777" w:rsidR="006F78F3" w:rsidRPr="006E5C84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0D5845">
        <w:tc>
          <w:tcPr>
            <w:tcW w:w="2989" w:type="dxa"/>
            <w:vAlign w:val="center"/>
          </w:tcPr>
          <w:p w14:paraId="7B7B10B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0D5845">
        <w:tc>
          <w:tcPr>
            <w:tcW w:w="2989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0D5845">
        <w:tc>
          <w:tcPr>
            <w:tcW w:w="2989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0D5845">
        <w:tc>
          <w:tcPr>
            <w:tcW w:w="10296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0D5845">
        <w:tc>
          <w:tcPr>
            <w:tcW w:w="10296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0D5845">
        <w:trPr>
          <w:trHeight w:val="539"/>
        </w:trPr>
        <w:tc>
          <w:tcPr>
            <w:tcW w:w="3708" w:type="dxa"/>
            <w:gridSpan w:val="2"/>
          </w:tcPr>
          <w:p w14:paraId="54E896D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ation Submitted by:</w:t>
            </w:r>
          </w:p>
        </w:tc>
        <w:tc>
          <w:tcPr>
            <w:tcW w:w="6588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0D5845">
        <w:trPr>
          <w:trHeight w:val="539"/>
        </w:trPr>
        <w:tc>
          <w:tcPr>
            <w:tcW w:w="3708" w:type="dxa"/>
            <w:gridSpan w:val="2"/>
          </w:tcPr>
          <w:p w14:paraId="6485C8D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 xml:space="preserve">Contact information for nominator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88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2BEFFB46" w14:textId="77777777" w:rsidR="00E642E9" w:rsidRDefault="00B4603F" w:rsidP="00A37E0B">
      <w:pPr>
        <w:tabs>
          <w:tab w:val="left" w:pos="2880"/>
        </w:tabs>
        <w:rPr>
          <w:b/>
          <w:sz w:val="24"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>Nomination packets limited to:  Cover sheet and evidence of excellence as an early career member.  Nomination should be saved as one PDF document and electronically submitted using the following link (http://www.agedweb.org/AAAE/awards/)</w:t>
      </w:r>
      <w:r w:rsidRPr="00B66F43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A37E0B" w:rsidRPr="00B66F43">
        <w:rPr>
          <w:rFonts w:ascii="Times New Roman" w:hAnsi="Times New Roman"/>
          <w:b/>
          <w:color w:val="000000"/>
          <w:sz w:val="24"/>
          <w:szCs w:val="24"/>
        </w:rPr>
        <w:t>n</w:t>
      </w:r>
      <w:r w:rsidR="00A37E0B" w:rsidRPr="00B66F43">
        <w:rPr>
          <w:b/>
          <w:sz w:val="24"/>
          <w:szCs w:val="24"/>
        </w:rPr>
        <w:t>o later than</w:t>
      </w:r>
      <w:r w:rsidR="00A37E0B" w:rsidRPr="008F105D">
        <w:rPr>
          <w:b/>
          <w:sz w:val="24"/>
          <w:szCs w:val="24"/>
        </w:rPr>
        <w:t xml:space="preserve"> </w:t>
      </w:r>
      <w:r w:rsidR="00E642E9">
        <w:rPr>
          <w:b/>
          <w:sz w:val="24"/>
          <w:szCs w:val="24"/>
        </w:rPr>
        <w:t>February 6</w:t>
      </w:r>
      <w:r w:rsidR="00E642E9" w:rsidRPr="00E642E9">
        <w:rPr>
          <w:b/>
          <w:sz w:val="24"/>
          <w:szCs w:val="24"/>
          <w:vertAlign w:val="superscript"/>
        </w:rPr>
        <w:t>th</w:t>
      </w:r>
    </w:p>
    <w:p w14:paraId="55E148A8" w14:textId="77777777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</w:p>
    <w:p w14:paraId="69D992F8" w14:textId="1989F504" w:rsidR="006E2534" w:rsidRPr="006E2534" w:rsidRDefault="006E2534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E2534">
        <w:rPr>
          <w:rFonts w:ascii="Times New Roman" w:hAnsi="Times New Roman"/>
          <w:sz w:val="24"/>
          <w:szCs w:val="24"/>
          <w:shd w:val="clear" w:color="auto" w:fill="FFFFFF"/>
        </w:rPr>
        <w:t>For questions, contact:</w:t>
      </w:r>
    </w:p>
    <w:p w14:paraId="3EAD4041" w14:textId="7ADFD170" w:rsidR="00E642E9" w:rsidRPr="00E642E9" w:rsidRDefault="00267627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Dr. </w:t>
      </w:r>
      <w:bookmarkStart w:id="0" w:name="_GoBack"/>
      <w:bookmarkEnd w:id="0"/>
      <w:r w:rsidR="00E642E9" w:rsidRPr="00E642E9">
        <w:rPr>
          <w:rFonts w:ascii="Times New Roman" w:hAnsi="Times New Roman"/>
          <w:b/>
          <w:sz w:val="24"/>
          <w:szCs w:val="24"/>
          <w:shd w:val="clear" w:color="auto" w:fill="FFFFFF"/>
        </w:rPr>
        <w:t>Lori Moore</w:t>
      </w:r>
      <w:r w:rsidR="00E642E9" w:rsidRPr="00E642E9">
        <w:rPr>
          <w:rFonts w:ascii="Times New Roman" w:hAnsi="Times New Roman"/>
          <w:sz w:val="24"/>
          <w:szCs w:val="24"/>
          <w:shd w:val="clear" w:color="auto" w:fill="FFFFFF"/>
        </w:rPr>
        <w:br/>
        <w:t>Western Region Vice President</w:t>
      </w:r>
    </w:p>
    <w:p w14:paraId="1786D4AF" w14:textId="77777777" w:rsidR="00E642E9" w:rsidRPr="00E642E9" w:rsidRDefault="00E642E9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E642E9">
        <w:rPr>
          <w:rFonts w:ascii="Times New Roman" w:hAnsi="Times New Roman"/>
          <w:sz w:val="24"/>
          <w:szCs w:val="24"/>
          <w:shd w:val="clear" w:color="auto" w:fill="FFFFFF"/>
        </w:rPr>
        <w:t>Texas A&amp;M</w:t>
      </w:r>
    </w:p>
    <w:p w14:paraId="2A99F399" w14:textId="77777777" w:rsidR="00E642E9" w:rsidRPr="00E642E9" w:rsidRDefault="00E642E9" w:rsidP="00E642E9">
      <w:pPr>
        <w:rPr>
          <w:rFonts w:ascii="Times New Roman" w:hAnsi="Times New Roman"/>
          <w:sz w:val="24"/>
          <w:szCs w:val="24"/>
        </w:rPr>
      </w:pPr>
      <w:r w:rsidRPr="00E642E9">
        <w:rPr>
          <w:rFonts w:ascii="Times New Roman" w:hAnsi="Times New Roman"/>
          <w:sz w:val="24"/>
          <w:szCs w:val="24"/>
          <w:bdr w:val="none" w:sz="0" w:space="0" w:color="auto" w:frame="1"/>
          <w:shd w:val="clear" w:color="auto" w:fill="FFFFFF"/>
        </w:rPr>
        <w:t>llmoore@tamu.edu</w:t>
      </w:r>
      <w:r w:rsidRPr="00E642E9">
        <w:rPr>
          <w:rFonts w:ascii="Times New Roman" w:hAnsi="Times New Roman"/>
          <w:sz w:val="24"/>
          <w:szCs w:val="24"/>
        </w:rPr>
        <w:br/>
      </w:r>
      <w:r w:rsidRPr="00E642E9">
        <w:rPr>
          <w:rFonts w:ascii="Times New Roman" w:hAnsi="Times New Roman"/>
          <w:sz w:val="24"/>
          <w:szCs w:val="24"/>
          <w:shd w:val="clear" w:color="auto" w:fill="FFFFFF"/>
        </w:rPr>
        <w:t>979-845-1295</w:t>
      </w:r>
    </w:p>
    <w:p w14:paraId="183F1922" w14:textId="7F241921" w:rsidR="00A37E0B" w:rsidRPr="008F105D" w:rsidRDefault="00A37E0B" w:rsidP="00A37E0B">
      <w:pPr>
        <w:tabs>
          <w:tab w:val="left" w:pos="2880"/>
        </w:tabs>
        <w:rPr>
          <w:color w:val="000000"/>
          <w:sz w:val="24"/>
          <w:szCs w:val="24"/>
        </w:rPr>
      </w:pPr>
    </w:p>
    <w:p w14:paraId="47B3F00A" w14:textId="77777777" w:rsidR="00A37E0B" w:rsidRPr="008F105D" w:rsidRDefault="00A37E0B" w:rsidP="00A37E0B">
      <w:pPr>
        <w:tabs>
          <w:tab w:val="left" w:pos="2880"/>
        </w:tabs>
        <w:rPr>
          <w:rFonts w:asciiTheme="majorHAnsi" w:hAnsiTheme="majorHAnsi"/>
          <w:color w:val="000000"/>
          <w:sz w:val="24"/>
          <w:szCs w:val="24"/>
        </w:rPr>
      </w:pPr>
    </w:p>
    <w:p w14:paraId="35F9911E" w14:textId="77777777" w:rsidR="00811C57" w:rsidRDefault="00811C57" w:rsidP="00811C57">
      <w:pPr>
        <w:rPr>
          <w:rFonts w:asciiTheme="majorHAnsi" w:hAnsiTheme="majorHAnsi"/>
          <w:sz w:val="22"/>
        </w:rPr>
      </w:pPr>
    </w:p>
    <w:p w14:paraId="42410F54" w14:textId="77777777" w:rsidR="00811C57" w:rsidRPr="00302F76" w:rsidRDefault="00811C57" w:rsidP="00811C57">
      <w:pPr>
        <w:rPr>
          <w:rFonts w:asciiTheme="majorHAnsi" w:hAnsiTheme="majorHAnsi"/>
          <w:sz w:val="22"/>
        </w:rPr>
      </w:pPr>
    </w:p>
    <w:p w14:paraId="254B9FC3" w14:textId="77777777" w:rsidR="00B4603F" w:rsidRDefault="00B4603F" w:rsidP="00B4603F">
      <w:pPr>
        <w:rPr>
          <w:rFonts w:asciiTheme="majorHAnsi" w:hAnsiTheme="majorHAnsi"/>
          <w:color w:val="993366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5778"/>
      </w:tblGrid>
      <w:tr w:rsidR="00B4603F" w14:paraId="5023AD56" w14:textId="77777777" w:rsidTr="007C5FE4">
        <w:tc>
          <w:tcPr>
            <w:tcW w:w="3798" w:type="dxa"/>
          </w:tcPr>
          <w:p w14:paraId="613CB156" w14:textId="77777777" w:rsidR="00B4603F" w:rsidRDefault="00B4603F" w:rsidP="007C5FE4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62309488" w:rsidR="00B4603F" w:rsidRPr="00892BDA" w:rsidRDefault="00B4603F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AAE 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0"/>
        <w:gridCol w:w="1441"/>
        <w:gridCol w:w="1669"/>
        <w:gridCol w:w="1465"/>
        <w:gridCol w:w="1457"/>
      </w:tblGrid>
      <w:tr w:rsidR="00B4603F" w14:paraId="46D54525" w14:textId="77777777" w:rsidTr="007C5FE4">
        <w:tc>
          <w:tcPr>
            <w:tcW w:w="1982" w:type="pct"/>
          </w:tcPr>
          <w:p w14:paraId="4FA7DAF8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75883960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721" w:type="pct"/>
          </w:tcPr>
          <w:p w14:paraId="060E1D8D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66905F7F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835" w:type="pct"/>
          </w:tcPr>
          <w:p w14:paraId="4BAC6A98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308232CB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733" w:type="pct"/>
          </w:tcPr>
          <w:p w14:paraId="0DE36CF7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68D803B0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AVERAGE</w:t>
            </w:r>
          </w:p>
        </w:tc>
        <w:tc>
          <w:tcPr>
            <w:tcW w:w="729" w:type="pct"/>
          </w:tcPr>
          <w:p w14:paraId="42126D79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57FEA26F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GOOD</w:t>
            </w:r>
          </w:p>
          <w:p w14:paraId="5EAA503E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2DD88377" w14:textId="77777777" w:rsidTr="007C5FE4">
        <w:trPr>
          <w:trHeight w:val="774"/>
        </w:trPr>
        <w:tc>
          <w:tcPr>
            <w:tcW w:w="1982" w:type="pct"/>
          </w:tcPr>
          <w:p w14:paraId="3C713220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ce in teaching -- preservice and in-service -- undergraduate, graduate, or non-credit courses or programs.</w:t>
            </w:r>
          </w:p>
        </w:tc>
        <w:tc>
          <w:tcPr>
            <w:tcW w:w="721" w:type="pct"/>
          </w:tcPr>
          <w:p w14:paraId="5D9CCA4B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30982D3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EECC1D9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BD5A2EF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44CAFA3F" w14:textId="77777777" w:rsidTr="007C5FE4">
        <w:trPr>
          <w:trHeight w:val="774"/>
        </w:trPr>
        <w:tc>
          <w:tcPr>
            <w:tcW w:w="1982" w:type="pct"/>
          </w:tcPr>
          <w:p w14:paraId="6638417F" w14:textId="06CBFE79" w:rsidR="00B4603F" w:rsidRPr="0047251E" w:rsidRDefault="00B4603F" w:rsidP="00B4603F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ignificant research in the field of agricultural education and related areas.</w:t>
            </w:r>
          </w:p>
        </w:tc>
        <w:tc>
          <w:tcPr>
            <w:tcW w:w="721" w:type="pct"/>
          </w:tcPr>
          <w:p w14:paraId="17359A1A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E659FAC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BAB8D9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1F636FF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7D3CF643" w14:textId="77777777" w:rsidTr="007C5FE4">
        <w:trPr>
          <w:trHeight w:val="774"/>
        </w:trPr>
        <w:tc>
          <w:tcPr>
            <w:tcW w:w="1982" w:type="pct"/>
          </w:tcPr>
          <w:p w14:paraId="39EF2079" w14:textId="773493EE" w:rsidR="00B4603F" w:rsidRPr="0047251E" w:rsidRDefault="00B4603F" w:rsidP="00B4603F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ignificant scholarly writing in the field of agricultural education and related areas.</w:t>
            </w:r>
          </w:p>
        </w:tc>
        <w:tc>
          <w:tcPr>
            <w:tcW w:w="721" w:type="pct"/>
          </w:tcPr>
          <w:p w14:paraId="25BD96C7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54E1B71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507FC55F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0C3A92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01BD9B30" w14:textId="77777777" w:rsidTr="007C5FE4">
        <w:trPr>
          <w:trHeight w:val="774"/>
        </w:trPr>
        <w:tc>
          <w:tcPr>
            <w:tcW w:w="1982" w:type="pct"/>
          </w:tcPr>
          <w:p w14:paraId="26C051EA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emplary service to agricultural education organizations at the community and college/university levels.</w:t>
            </w:r>
          </w:p>
        </w:tc>
        <w:tc>
          <w:tcPr>
            <w:tcW w:w="721" w:type="pct"/>
          </w:tcPr>
          <w:p w14:paraId="3B13554D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FBC35E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226CAAF9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DE7D405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2216966F" w14:textId="77777777" w:rsidTr="007C5FE4">
        <w:trPr>
          <w:trHeight w:val="774"/>
        </w:trPr>
        <w:tc>
          <w:tcPr>
            <w:tcW w:w="1982" w:type="pct"/>
          </w:tcPr>
          <w:p w14:paraId="5D2FA18C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07555B5E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</w:p>
        </w:tc>
        <w:tc>
          <w:tcPr>
            <w:tcW w:w="721" w:type="pct"/>
          </w:tcPr>
          <w:p w14:paraId="709EE103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1A2B3551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06A91668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1FCD4D2E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845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67627"/>
    <w:rsid w:val="0027434D"/>
    <w:rsid w:val="0028032C"/>
    <w:rsid w:val="0028264B"/>
    <w:rsid w:val="00286312"/>
    <w:rsid w:val="002949C9"/>
    <w:rsid w:val="002A6C5C"/>
    <w:rsid w:val="002E0753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95124"/>
    <w:rsid w:val="005C04B2"/>
    <w:rsid w:val="005C6BBF"/>
    <w:rsid w:val="005C732C"/>
    <w:rsid w:val="005E5831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E253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670B"/>
    <w:rsid w:val="00A37E0B"/>
    <w:rsid w:val="00A452A4"/>
    <w:rsid w:val="00A65871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F06E3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63BF4"/>
    <w:rsid w:val="00E642E9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59B2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59B2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Kristin Stair</cp:lastModifiedBy>
  <cp:revision>4</cp:revision>
  <dcterms:created xsi:type="dcterms:W3CDTF">2018-11-12T16:47:00Z</dcterms:created>
  <dcterms:modified xsi:type="dcterms:W3CDTF">2018-11-15T17:53:00Z</dcterms:modified>
</cp:coreProperties>
</file>